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2DA872EA" w14:textId="77777777" w:rsidR="000D2FAB" w:rsidRDefault="000D2FAB" w:rsidP="006E591E">
      <w:pPr>
        <w:ind w:right="-540"/>
        <w:rPr>
          <w:b/>
          <w:bCs/>
        </w:rPr>
      </w:pPr>
      <w:r w:rsidRPr="000D2FAB">
        <w:rPr>
          <w:b/>
          <w:bCs/>
        </w:rPr>
        <w:t xml:space="preserve">“Cryopreservation of a Thermotolerant Lineage of the Coral Reef Dinoflagellate </w:t>
      </w:r>
      <w:r w:rsidRPr="000D2FAB">
        <w:rPr>
          <w:b/>
          <w:bCs/>
          <w:i/>
          <w:iCs/>
        </w:rPr>
        <w:t>Symbiodinium”</w:t>
      </w:r>
    </w:p>
    <w:p w14:paraId="1AE7B12F" w14:textId="47A2986C" w:rsidR="009A6ECD" w:rsidRDefault="009A6ECD" w:rsidP="006E591E">
      <w:pPr>
        <w:ind w:right="-360"/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="006E591E" w:rsidRPr="006E591E">
        <w:rPr>
          <w:b/>
          <w:bCs/>
          <w:highlight w:val="yellow"/>
        </w:rPr>
        <w:t>Coral Reefs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>ฐานข้อมูล</w:t>
      </w:r>
      <w:r w:rsidRPr="00664EE4">
        <w:rPr>
          <w:rFonts w:hint="cs"/>
          <w:b/>
          <w:bCs/>
          <w:highlight w:val="yellow"/>
          <w:cs/>
        </w:rPr>
        <w:t xml:space="preserve"> </w:t>
      </w:r>
      <w:r w:rsidR="00977512" w:rsidRPr="00977512">
        <w:rPr>
          <w:b/>
          <w:bCs/>
          <w:highlight w:val="yellow"/>
        </w:rPr>
        <w:t>Scopus</w:t>
      </w:r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</w:t>
      </w:r>
      <w:r w:rsidR="00D732F6" w:rsidRPr="00664EE4">
        <w:rPr>
          <w:rFonts w:hint="cs"/>
          <w:b/>
          <w:bCs/>
          <w:highlight w:val="yellow"/>
          <w:cs/>
        </w:rPr>
        <w:t>เดือน</w:t>
      </w:r>
      <w:r w:rsidR="006E591E">
        <w:rPr>
          <w:rFonts w:hint="cs"/>
          <w:b/>
          <w:bCs/>
          <w:highlight w:val="yellow"/>
          <w:cs/>
        </w:rPr>
        <w:t xml:space="preserve">กุมภาพันธ์ </w:t>
      </w:r>
      <w:r w:rsidR="00D732F6" w:rsidRPr="006E591E">
        <w:rPr>
          <w:b/>
          <w:bCs/>
          <w:highlight w:val="yellow"/>
        </w:rPr>
        <w:t>256</w:t>
      </w:r>
      <w:r w:rsidR="006E591E" w:rsidRPr="006E591E">
        <w:rPr>
          <w:b/>
          <w:bCs/>
          <w:highlight w:val="yellow"/>
        </w:rPr>
        <w:t>8</w:t>
      </w:r>
    </w:p>
    <w:p w14:paraId="50D3124D" w14:textId="4D1DDDC7" w:rsidR="00117E17" w:rsidRDefault="006E591E" w:rsidP="00FB7836">
      <w:r w:rsidRPr="006E591E">
        <w:drawing>
          <wp:anchor distT="0" distB="0" distL="114300" distR="114300" simplePos="0" relativeHeight="251664384" behindDoc="0" locked="0" layoutInCell="1" allowOverlap="1" wp14:anchorId="778390B5" wp14:editId="07EDCFA9">
            <wp:simplePos x="0" y="0"/>
            <wp:positionH relativeFrom="margin">
              <wp:posOffset>-495300</wp:posOffset>
            </wp:positionH>
            <wp:positionV relativeFrom="paragraph">
              <wp:posOffset>289878</wp:posOffset>
            </wp:positionV>
            <wp:extent cx="7086600" cy="4929187"/>
            <wp:effectExtent l="0" t="0" r="0" b="5080"/>
            <wp:wrapNone/>
            <wp:docPr id="1880373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373948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3"/>
                    <a:stretch/>
                  </pic:blipFill>
                  <pic:spPr bwMode="auto">
                    <a:xfrm>
                      <a:off x="0" y="0"/>
                      <a:ext cx="7086600" cy="4929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6ECD" w:rsidRPr="006E591E">
        <w:rPr>
          <w:rFonts w:hint="cs"/>
          <w:b/>
          <w:bCs/>
          <w:cs/>
        </w:rPr>
        <w:t>ลิงค์หน้าวารสาร</w:t>
      </w:r>
      <w:r w:rsidR="00977512" w:rsidRPr="006E591E">
        <w:rPr>
          <w:rFonts w:hint="cs"/>
          <w:b/>
          <w:bCs/>
          <w:cs/>
        </w:rPr>
        <w:t>ที่นำไปอ้างอิง</w:t>
      </w:r>
      <w:r w:rsidR="009A6ECD">
        <w:rPr>
          <w:b/>
          <w:bCs/>
        </w:rPr>
        <w:t xml:space="preserve"> </w:t>
      </w:r>
      <w:r w:rsidR="009A6ECD" w:rsidRPr="009A6ECD">
        <w:rPr>
          <w:rFonts w:hint="cs"/>
          <w:cs/>
        </w:rPr>
        <w:t>(</w:t>
      </w:r>
      <w:r w:rsidRPr="006E591E">
        <w:t>https://link.springer.com/article/10.1007/s00338-025-02635-8</w:t>
      </w:r>
      <w:r w:rsidR="00FB7836">
        <w:t>)</w:t>
      </w:r>
    </w:p>
    <w:p w14:paraId="771B66A4" w14:textId="487BB6BA" w:rsidR="00FC1C20" w:rsidRDefault="00FC1C20" w:rsidP="00FB7836"/>
    <w:p w14:paraId="7646DD98" w14:textId="0CB56FC6" w:rsidR="006E591E" w:rsidRDefault="006E591E" w:rsidP="00FB7836"/>
    <w:p w14:paraId="587E5076" w14:textId="77777777" w:rsidR="006E591E" w:rsidRDefault="006E591E" w:rsidP="00FB7836"/>
    <w:p w14:paraId="6DED9869" w14:textId="77777777" w:rsidR="006E591E" w:rsidRDefault="006E591E" w:rsidP="00FB7836"/>
    <w:p w14:paraId="550C6786" w14:textId="77777777" w:rsidR="006E591E" w:rsidRDefault="006E591E" w:rsidP="00FB7836"/>
    <w:p w14:paraId="20220147" w14:textId="77777777" w:rsidR="006E591E" w:rsidRDefault="006E591E" w:rsidP="00FB7836"/>
    <w:p w14:paraId="7F081FEE" w14:textId="4D7DE001" w:rsidR="006E591E" w:rsidRDefault="006E591E" w:rsidP="00FB7836"/>
    <w:p w14:paraId="145BAD06" w14:textId="5970C423" w:rsidR="006E591E" w:rsidRDefault="006E591E" w:rsidP="00FB7836"/>
    <w:p w14:paraId="34A5447E" w14:textId="703359F8" w:rsidR="006E591E" w:rsidRDefault="006E591E" w:rsidP="00FB7836"/>
    <w:p w14:paraId="3FDF71A8" w14:textId="77777777" w:rsidR="006E591E" w:rsidRDefault="006E591E" w:rsidP="00FB7836"/>
    <w:p w14:paraId="0857A858" w14:textId="27C0426D" w:rsidR="006E591E" w:rsidRDefault="006E591E" w:rsidP="00FB7836"/>
    <w:p w14:paraId="66434F65" w14:textId="77777777" w:rsidR="006E591E" w:rsidRDefault="006E591E" w:rsidP="00FB7836"/>
    <w:p w14:paraId="0D07563B" w14:textId="77777777" w:rsidR="006E591E" w:rsidRDefault="006E591E" w:rsidP="00FB7836"/>
    <w:p w14:paraId="7523D447" w14:textId="6B1057ED" w:rsidR="006E591E" w:rsidRDefault="006E591E" w:rsidP="00FB7836"/>
    <w:p w14:paraId="0BBDC91D" w14:textId="46A04604" w:rsidR="006E591E" w:rsidRDefault="006E591E" w:rsidP="00FB7836">
      <w:r w:rsidRPr="006E591E">
        <w:drawing>
          <wp:anchor distT="0" distB="0" distL="114300" distR="114300" simplePos="0" relativeHeight="251665408" behindDoc="0" locked="0" layoutInCell="1" allowOverlap="1" wp14:anchorId="483DA9C1" wp14:editId="797C7C40">
            <wp:simplePos x="0" y="0"/>
            <wp:positionH relativeFrom="margin">
              <wp:posOffset>-595630</wp:posOffset>
            </wp:positionH>
            <wp:positionV relativeFrom="paragraph">
              <wp:posOffset>335280</wp:posOffset>
            </wp:positionV>
            <wp:extent cx="7306737" cy="2090738"/>
            <wp:effectExtent l="0" t="0" r="0" b="5080"/>
            <wp:wrapNone/>
            <wp:docPr id="266251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51696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1" t="19054" r="4253" b="29840"/>
                    <a:stretch/>
                  </pic:blipFill>
                  <pic:spPr bwMode="auto">
                    <a:xfrm>
                      <a:off x="0" y="0"/>
                      <a:ext cx="7306737" cy="2090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B06347" w14:textId="70213FFA" w:rsidR="006E591E" w:rsidRDefault="006E591E" w:rsidP="00FB7836"/>
    <w:p w14:paraId="3C90FF5E" w14:textId="57F8738F" w:rsidR="006E591E" w:rsidRDefault="006E591E" w:rsidP="00FB7836"/>
    <w:p w14:paraId="50962E4D" w14:textId="0107EA98" w:rsidR="006E591E" w:rsidRDefault="006E591E" w:rsidP="00FB7836"/>
    <w:p w14:paraId="07350A96" w14:textId="5C4656AF" w:rsidR="00C73A83" w:rsidRDefault="00C73A83" w:rsidP="00FB7836"/>
    <w:sectPr w:rsidR="00C73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C13806" w14:textId="77777777" w:rsidR="001F7FA0" w:rsidRDefault="001F7FA0" w:rsidP="006E591E">
      <w:pPr>
        <w:spacing w:after="0" w:line="240" w:lineRule="auto"/>
      </w:pPr>
      <w:r>
        <w:separator/>
      </w:r>
    </w:p>
  </w:endnote>
  <w:endnote w:type="continuationSeparator" w:id="0">
    <w:p w14:paraId="76BB9C6C" w14:textId="77777777" w:rsidR="001F7FA0" w:rsidRDefault="001F7FA0" w:rsidP="006E5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BD54D" w14:textId="77777777" w:rsidR="001F7FA0" w:rsidRDefault="001F7FA0" w:rsidP="006E591E">
      <w:pPr>
        <w:spacing w:after="0" w:line="240" w:lineRule="auto"/>
      </w:pPr>
      <w:r>
        <w:separator/>
      </w:r>
    </w:p>
  </w:footnote>
  <w:footnote w:type="continuationSeparator" w:id="0">
    <w:p w14:paraId="5D0D6332" w14:textId="77777777" w:rsidR="001F7FA0" w:rsidRDefault="001F7FA0" w:rsidP="006E59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QUA7LP4SywAAAA="/>
  </w:docVars>
  <w:rsids>
    <w:rsidRoot w:val="00FB7836"/>
    <w:rsid w:val="0008361D"/>
    <w:rsid w:val="000D2FAB"/>
    <w:rsid w:val="00117E17"/>
    <w:rsid w:val="0012227E"/>
    <w:rsid w:val="001F7FA0"/>
    <w:rsid w:val="00215B0A"/>
    <w:rsid w:val="002A2A88"/>
    <w:rsid w:val="002F16DA"/>
    <w:rsid w:val="00335B4A"/>
    <w:rsid w:val="00346357"/>
    <w:rsid w:val="00386C47"/>
    <w:rsid w:val="003D2D86"/>
    <w:rsid w:val="0058735E"/>
    <w:rsid w:val="005A31D9"/>
    <w:rsid w:val="005E6D22"/>
    <w:rsid w:val="006738A4"/>
    <w:rsid w:val="00693C8F"/>
    <w:rsid w:val="006E591E"/>
    <w:rsid w:val="007B3514"/>
    <w:rsid w:val="00881618"/>
    <w:rsid w:val="00885D70"/>
    <w:rsid w:val="00977512"/>
    <w:rsid w:val="009902E9"/>
    <w:rsid w:val="009A6ECD"/>
    <w:rsid w:val="00A423F2"/>
    <w:rsid w:val="00AE4919"/>
    <w:rsid w:val="00C73A83"/>
    <w:rsid w:val="00C813E5"/>
    <w:rsid w:val="00D719F7"/>
    <w:rsid w:val="00D732F6"/>
    <w:rsid w:val="00D81A20"/>
    <w:rsid w:val="00DC075B"/>
    <w:rsid w:val="00EE0265"/>
    <w:rsid w:val="00F70AF0"/>
    <w:rsid w:val="00FB7836"/>
    <w:rsid w:val="00FC1C20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E591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E591E"/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A</cp:lastModifiedBy>
  <cp:revision>2</cp:revision>
  <cp:lastPrinted>2022-03-24T06:30:00Z</cp:lastPrinted>
  <dcterms:created xsi:type="dcterms:W3CDTF">2025-04-03T09:22:00Z</dcterms:created>
  <dcterms:modified xsi:type="dcterms:W3CDTF">2025-04-03T09:22:00Z</dcterms:modified>
</cp:coreProperties>
</file>